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873489" w:rsidRPr="006E61A3" w:rsidTr="0043302B">
        <w:tc>
          <w:tcPr>
            <w:tcW w:w="1677" w:type="dxa"/>
            <w:vAlign w:val="center"/>
          </w:tcPr>
          <w:p w:rsidR="00873489" w:rsidRPr="006E61A3" w:rsidRDefault="00873489" w:rsidP="0043302B">
            <w:pPr>
              <w:pStyle w:val="Header"/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38" w:type="dxa"/>
            <w:vAlign w:val="center"/>
          </w:tcPr>
          <w:p w:rsidR="00873489" w:rsidRPr="006E61A3" w:rsidRDefault="00D54EC9" w:rsidP="0043302B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6E61A3">
              <w:rPr>
                <w:rFonts w:asciiTheme="majorHAnsi" w:hAnsiTheme="majorHAnsi" w:cstheme="majorHAns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4FE076AD" wp14:editId="7135A37C">
                  <wp:simplePos x="0" y="0"/>
                  <wp:positionH relativeFrom="column">
                    <wp:posOffset>1690370</wp:posOffset>
                  </wp:positionH>
                  <wp:positionV relativeFrom="paragraph">
                    <wp:posOffset>762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73489" w:rsidRPr="006E61A3" w:rsidRDefault="00873489" w:rsidP="0043302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:rsidR="00873489" w:rsidRPr="006E61A3" w:rsidRDefault="00873489" w:rsidP="0043302B">
            <w:pPr>
              <w:pStyle w:val="Header"/>
              <w:spacing w:line="276" w:lineRule="auto"/>
              <w:jc w:val="right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:rsidR="00873489" w:rsidRPr="006E61A3" w:rsidRDefault="0087348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:rsidR="00863829" w:rsidRPr="006E61A3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6E61A3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 xml:space="preserve">УНИВЕРЗИТЕТ УМЕТНОСТИ У БЕОГРАДУ </w:t>
      </w:r>
    </w:p>
    <w:p w:rsidR="00863829" w:rsidRPr="006E61A3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:rsidR="00863829" w:rsidRPr="006E61A3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</w:pPr>
      <w:r w:rsidRPr="006E61A3"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  <w:t xml:space="preserve">ФОРМУЛАР ЗА ПРИЈАВЉИВАЊЕ ПРОЈЕКАТА </w:t>
      </w:r>
    </w:p>
    <w:p w:rsidR="00BE7677" w:rsidRPr="002175FC" w:rsidRDefault="00D54EC9" w:rsidP="00873489">
      <w:pPr>
        <w:pStyle w:val="Heading2"/>
        <w:jc w:val="center"/>
        <w:rPr>
          <w:rStyle w:val="IntenseReference"/>
          <w:rFonts w:cstheme="majorHAnsi"/>
          <w:b w:val="0"/>
          <w:color w:val="auto"/>
          <w:sz w:val="28"/>
          <w:szCs w:val="28"/>
          <w:lang w:val="sr-Cyrl-RS"/>
        </w:rPr>
      </w:pPr>
      <w:r>
        <w:rPr>
          <w:rFonts w:eastAsia="Times New Roman" w:cstheme="majorHAnsi"/>
          <w:b/>
          <w:lang w:val="sr-Cyrl-RS"/>
        </w:rPr>
        <w:t xml:space="preserve">Програм </w:t>
      </w:r>
      <w:sdt>
        <w:sdtPr>
          <w:rPr>
            <w:rFonts w:eastAsia="Times New Roman" w:cstheme="majorHAnsi"/>
            <w:b/>
            <w:lang w:val="sr-Cyrl-RS"/>
          </w:rPr>
          <w:id w:val="873743372"/>
          <w:placeholder>
            <w:docPart w:val="C0A75A20B3D64CC5B3748B499E67D424"/>
          </w:placeholder>
          <w:showingPlcHdr/>
        </w:sdtPr>
        <w:sdtContent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sdtContent>
      </w:sdt>
      <w:r w:rsidR="00873489" w:rsidRPr="002175FC">
        <w:rPr>
          <w:rFonts w:eastAsia="Times New Roman" w:cstheme="majorHAnsi"/>
          <w:b/>
          <w:lang w:val="sr-Cyrl-RS"/>
        </w:rPr>
        <w:t xml:space="preserve"> </w:t>
      </w:r>
    </w:p>
    <w:p w:rsidR="00873489" w:rsidRPr="006E61A3" w:rsidRDefault="00873489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6E61A3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Отворени позив 20</w:t>
      </w:r>
      <w:sdt>
        <w:sdtPr>
          <w:rPr>
            <w:rStyle w:val="IntenseReference"/>
            <w:rFonts w:asciiTheme="majorHAnsi" w:hAnsiTheme="majorHAnsi" w:cstheme="majorHAnsi"/>
            <w:b w:val="0"/>
            <w:color w:val="auto"/>
            <w:sz w:val="28"/>
            <w:szCs w:val="28"/>
            <w:lang w:val="sr-Cyrl-RS"/>
          </w:rPr>
          <w:id w:val="419607724"/>
          <w:placeholder>
            <w:docPart w:val="7521D317FB8A4517BC846AD5E49FF43F"/>
          </w:placeholder>
          <w:showingPlcHdr/>
          <w:dropDownList>
            <w:listItem w:value="Choose an item.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</w:dropDownList>
        </w:sdtPr>
        <w:sdtEndPr>
          <w:rPr>
            <w:rStyle w:val="IntenseReference"/>
          </w:rPr>
        </w:sdtEndPr>
        <w:sdtContent>
          <w:r w:rsidRPr="0049030B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нети годину</w:t>
          </w:r>
        </w:sdtContent>
      </w:sdt>
      <w:r w:rsidRPr="006E61A3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.</w:t>
      </w:r>
    </w:p>
    <w:p w:rsidR="00863829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p w:rsidR="006E61A3" w:rsidRPr="006E61A3" w:rsidRDefault="006E61A3" w:rsidP="006E61A3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6E61A3">
        <w:rPr>
          <w:rFonts w:asciiTheme="majorHAnsi" w:hAnsiTheme="majorHAnsi" w:cstheme="majorHAnsi"/>
          <w:sz w:val="24"/>
          <w:szCs w:val="24"/>
          <w:lang w:val="sr-Cyrl-RS"/>
        </w:rPr>
        <w:t xml:space="preserve">Реализатор пројекта </w:t>
      </w:r>
      <w:sdt>
        <w:sdtPr>
          <w:rPr>
            <w:rFonts w:asciiTheme="majorHAnsi" w:hAnsiTheme="majorHAnsi" w:cstheme="majorHAnsi"/>
            <w:sz w:val="24"/>
            <w:szCs w:val="24"/>
            <w:lang w:val="sr-Cyrl-RS"/>
          </w:rPr>
          <w:id w:val="1152177080"/>
          <w:placeholder>
            <w:docPart w:val="3AC57202F75045D08BBEE72E7593900F"/>
          </w:placeholder>
          <w:showingPlcHdr/>
          <w:dropDownList>
            <w:listItem w:value="Choose an item."/>
            <w:listItem w:displayText="Факултет ликовних уметности" w:value="Факултет ликовних уметности"/>
            <w:listItem w:displayText="Факултет музичке уметности" w:value="Факултет музичке уметности"/>
            <w:listItem w:displayText="Факултет примењених уметности" w:value="Факултет примењених уметности"/>
            <w:listItem w:displayText="Факултет драмских уметности" w:value="Факултет драмских уметности"/>
            <w:listItem w:displayText="Центар за нтердисциплинарне студије" w:value="Центар за нтердисциплинарне студије"/>
          </w:dropDownList>
        </w:sdtPr>
        <w:sdtEndPr/>
        <w:sdtContent>
          <w:r w:rsidRPr="0049030B">
            <w:rPr>
              <w:rStyle w:val="PlaceholderText"/>
              <w:i/>
              <w:color w:val="1F4E79" w:themeColor="accent1" w:themeShade="80"/>
              <w:lang w:val="sr-Cyrl-RS"/>
            </w:rPr>
            <w:t>одабрати</w:t>
          </w:r>
        </w:sdtContent>
      </w:sdt>
    </w:p>
    <w:p w:rsidR="00863829" w:rsidRPr="006E61A3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977"/>
        <w:gridCol w:w="3686"/>
        <w:gridCol w:w="3969"/>
      </w:tblGrid>
      <w:tr w:rsidR="00863829" w:rsidRPr="006E61A3" w:rsidTr="001D3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:rsidR="00863829" w:rsidRPr="0049030B" w:rsidRDefault="000A00EE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Радни н</w:t>
            </w:r>
            <w:r w:rsidR="00863829" w:rsidRPr="0049030B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зив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:rsidR="00863829" w:rsidRPr="006E61A3" w:rsidRDefault="00D74DD3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  <w:bookmarkEnd w:id="0"/>
          </w:p>
        </w:tc>
      </w:tr>
      <w:tr w:rsidR="006E61A3" w:rsidRPr="006E61A3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:rsidR="006E61A3" w:rsidRPr="0049030B" w:rsidRDefault="006E61A3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49030B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кроним</w:t>
            </w:r>
          </w:p>
        </w:tc>
        <w:tc>
          <w:tcPr>
            <w:tcW w:w="7655" w:type="dxa"/>
            <w:gridSpan w:val="2"/>
            <w:shd w:val="clear" w:color="auto" w:fill="EDF5FD"/>
          </w:tcPr>
          <w:p w:rsidR="006E61A3" w:rsidRPr="0049030B" w:rsidRDefault="0049030B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49030B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9030B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49030B">
              <w:rPr>
                <w:rFonts w:asciiTheme="majorHAnsi" w:hAnsiTheme="majorHAnsi" w:cstheme="majorHAnsi"/>
                <w:b/>
              </w:rPr>
            </w:r>
            <w:r w:rsidRPr="0049030B">
              <w:rPr>
                <w:rFonts w:asciiTheme="majorHAnsi" w:hAnsiTheme="majorHAnsi" w:cstheme="majorHAnsi"/>
                <w:b/>
              </w:rPr>
              <w:fldChar w:fldCharType="separate"/>
            </w:r>
            <w:r w:rsidRPr="0049030B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49030B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49030B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49030B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49030B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49030B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863829" w:rsidRPr="006E61A3" w:rsidTr="001D3F1F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:rsidR="00863829" w:rsidRPr="0049030B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4903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лога Универзитета уметности у пројекту</w:t>
            </w:r>
          </w:p>
        </w:tc>
        <w:tc>
          <w:tcPr>
            <w:tcW w:w="3686" w:type="dxa"/>
            <w:shd w:val="clear" w:color="auto" w:fill="EDF5FD"/>
          </w:tcPr>
          <w:p w:rsidR="00863829" w:rsidRPr="006E61A3" w:rsidRDefault="00506131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09536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6E61A3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63829" w:rsidRPr="006E61A3">
              <w:rPr>
                <w:rFonts w:asciiTheme="majorHAnsi" w:hAnsiTheme="majorHAnsi" w:cstheme="majorHAnsi"/>
                <w:lang w:val="sr-Cyrl-RS"/>
              </w:rPr>
              <w:t xml:space="preserve"> координација</w:t>
            </w:r>
          </w:p>
        </w:tc>
        <w:tc>
          <w:tcPr>
            <w:tcW w:w="3969" w:type="dxa"/>
            <w:shd w:val="clear" w:color="auto" w:fill="EDF5FD"/>
          </w:tcPr>
          <w:p w:rsidR="00863829" w:rsidRPr="006E61A3" w:rsidRDefault="00506131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52614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6E61A3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D74DD3" w:rsidRPr="006E61A3">
              <w:rPr>
                <w:rFonts w:asciiTheme="majorHAnsi" w:hAnsiTheme="majorHAnsi" w:cstheme="majorHAnsi"/>
                <w:lang w:val="sr-Cyrl-RS"/>
              </w:rPr>
              <w:t xml:space="preserve"> </w:t>
            </w:r>
            <w:r w:rsidR="00863829" w:rsidRPr="006E61A3">
              <w:rPr>
                <w:rFonts w:asciiTheme="majorHAnsi" w:hAnsiTheme="majorHAnsi" w:cstheme="majorHAnsi"/>
                <w:lang w:val="sr-Cyrl-RS"/>
              </w:rPr>
              <w:t>партнерство</w:t>
            </w:r>
          </w:p>
        </w:tc>
      </w:tr>
      <w:tr w:rsidR="00863829" w:rsidRPr="006E61A3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:rsidR="00863829" w:rsidRPr="0049030B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4903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купно трајање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:rsidR="00863829" w:rsidRPr="006E61A3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6E61A3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:rsidR="00863829" w:rsidRPr="0049030B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4903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поч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:rsidR="00863829" w:rsidRPr="006E61A3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6E61A3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:rsidR="00863829" w:rsidRPr="0049030B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4903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заврш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:rsidR="00863829" w:rsidRPr="006E61A3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:rsidR="006E61A3" w:rsidRDefault="006E61A3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:rsidR="006E61A3" w:rsidRPr="00FF600E" w:rsidRDefault="006E61A3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FF600E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Краћи опис пројекта</w:t>
      </w:r>
    </w:p>
    <w:sdt>
      <w:sdtPr>
        <w:rPr>
          <w:rFonts w:asciiTheme="majorHAnsi" w:hAnsiTheme="majorHAnsi" w:cstheme="majorHAnsi"/>
        </w:rPr>
        <w:id w:val="-1073273803"/>
        <w:placeholder>
          <w:docPart w:val="CC90130C33274CDFA48F8C1546C264BD"/>
        </w:placeholder>
        <w:showingPlcHdr/>
      </w:sdtPr>
      <w:sdtEndPr/>
      <w:sdtContent>
        <w:p w:rsidR="0049030B" w:rsidRPr="0049030B" w:rsidRDefault="0049030B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:rsidR="0049030B" w:rsidRDefault="0049030B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:rsidR="0049030B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:rsidR="001D3F1F" w:rsidRPr="00FF600E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FF600E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Циљеви пројекта</w:t>
      </w:r>
    </w:p>
    <w:sdt>
      <w:sdtPr>
        <w:rPr>
          <w:rFonts w:asciiTheme="majorHAnsi" w:hAnsiTheme="majorHAnsi" w:cstheme="majorHAnsi"/>
        </w:rPr>
        <w:id w:val="-489482069"/>
        <w:placeholder>
          <w:docPart w:val="B6835A72D73C4D3E82BB9ECB42CAA965"/>
        </w:placeholder>
        <w:showingPlcHdr/>
      </w:sdtPr>
      <w:sdtEndPr/>
      <w:sdtContent>
        <w:bookmarkStart w:id="1" w:name="_GoBack" w:displacedByCustomXml="prev"/>
        <w:p w:rsidR="001D3F1F" w:rsidRPr="0049030B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  <w:bookmarkEnd w:id="1" w:displacedByCustomXml="next"/>
      </w:sdtContent>
    </w:sdt>
    <w:p w:rsidR="001D3F1F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:rsidR="001D3F1F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:rsidR="001D3F1F" w:rsidRPr="00FF600E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FF600E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чекивани резултати</w:t>
      </w:r>
    </w:p>
    <w:sdt>
      <w:sdtPr>
        <w:rPr>
          <w:rFonts w:asciiTheme="majorHAnsi" w:hAnsiTheme="majorHAnsi" w:cstheme="majorHAnsi"/>
        </w:rPr>
        <w:id w:val="71784010"/>
        <w:placeholder>
          <w:docPart w:val="8A14FC7890C04A578A8DA50656BB30FB"/>
        </w:placeholder>
        <w:showingPlcHdr/>
      </w:sdtPr>
      <w:sdtEndPr/>
      <w:sdtContent>
        <w:p w:rsidR="001D3F1F" w:rsidRPr="0049030B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:rsidR="001D3F1F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:rsidR="001D3F1F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:rsidR="001D3F1F" w:rsidRPr="00FF600E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FF600E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држивост пројекта и пројектних резултата</w:t>
      </w:r>
    </w:p>
    <w:sdt>
      <w:sdtPr>
        <w:rPr>
          <w:rFonts w:asciiTheme="majorHAnsi" w:hAnsiTheme="majorHAnsi" w:cstheme="majorHAnsi"/>
        </w:rPr>
        <w:id w:val="-1112509191"/>
        <w:placeholder>
          <w:docPart w:val="B6C7F074F228496BA87815B91A1DAC33"/>
        </w:placeholder>
        <w:showingPlcHdr/>
      </w:sdtPr>
      <w:sdtEndPr/>
      <w:sdtContent>
        <w:p w:rsidR="001D3F1F" w:rsidRPr="0049030B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:rsidR="001D3F1F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:rsidR="0049030B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:rsidR="001D3F1F" w:rsidRPr="0043302B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43302B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Навести конкретне активности које ће у пројекту реализовати Универзите</w:t>
      </w:r>
      <w:r w:rsidR="000A00EE" w:rsidRPr="0043302B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т уметности*</w:t>
      </w:r>
    </w:p>
    <w:sdt>
      <w:sdtPr>
        <w:rPr>
          <w:rFonts w:asciiTheme="majorHAnsi" w:hAnsiTheme="majorHAnsi" w:cstheme="majorHAnsi"/>
        </w:rPr>
        <w:id w:val="110866823"/>
        <w:placeholder>
          <w:docPart w:val="2262111F595A4C709AAB466BD2E25642"/>
        </w:placeholder>
        <w:showingPlcHdr/>
      </w:sdtPr>
      <w:sdtEndPr/>
      <w:sdtContent>
        <w:p w:rsidR="001D3F1F" w:rsidRPr="0049030B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:rsidR="001D3F1F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:rsidR="000A00EE" w:rsidRPr="000A00EE" w:rsidRDefault="000A00EE" w:rsidP="00FF600E">
      <w:pPr>
        <w:spacing w:after="0" w:line="240" w:lineRule="auto"/>
        <w:ind w:left="72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0A00EE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*Експлицитно наведите да ли је пројектом предвиђено оснивање организационих целина, акредитација </w:t>
      </w:r>
      <w:r w:rsidR="004338D1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нових </w:t>
      </w:r>
      <w:r w:rsidRPr="000A00EE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студијских програма, усвајање нових </w:t>
      </w:r>
      <w:r w:rsidR="004338D1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институционалних </w:t>
      </w:r>
      <w:r w:rsidRPr="000A00EE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политика</w:t>
      </w:r>
      <w:r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 </w:t>
      </w:r>
      <w:r w:rsidR="004338D1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и др.</w:t>
      </w:r>
    </w:p>
    <w:p w:rsidR="000A00EE" w:rsidRDefault="000A00EE" w:rsidP="001D3F1F">
      <w:pPr>
        <w:spacing w:after="0" w:line="240" w:lineRule="auto"/>
        <w:ind w:left="-450"/>
        <w:rPr>
          <w:rFonts w:asciiTheme="majorHAnsi" w:hAnsiTheme="majorHAnsi" w:cstheme="majorHAnsi"/>
          <w:lang w:val="sr-Cyrl-RS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BC2F07" w:rsidRPr="006E61A3" w:rsidTr="00E2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:rsidR="004338D1" w:rsidRPr="0049030B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 xml:space="preserve">Укупан </w:t>
            </w:r>
            <w:r w:rsidRPr="004338D1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буџет пројекта у €**</w:t>
            </w:r>
          </w:p>
        </w:tc>
        <w:tc>
          <w:tcPr>
            <w:tcW w:w="7118" w:type="dxa"/>
            <w:shd w:val="clear" w:color="auto" w:fill="EDF5FD"/>
          </w:tcPr>
          <w:p w:rsidR="004338D1" w:rsidRPr="006E61A3" w:rsidRDefault="004338D1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BC2F07" w:rsidTr="00E25E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:rsidR="004338D1" w:rsidRPr="00BC2F07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BC2F07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 xml:space="preserve">Буџет </w:t>
            </w:r>
            <w:r w:rsidR="00BC2F07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 xml:space="preserve">за </w:t>
            </w:r>
            <w:r w:rsidRPr="00BC2F07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Универзитет уметности</w:t>
            </w:r>
          </w:p>
        </w:tc>
        <w:tc>
          <w:tcPr>
            <w:tcW w:w="7118" w:type="dxa"/>
            <w:shd w:val="clear" w:color="auto" w:fill="EDF5FD"/>
          </w:tcPr>
          <w:p w:rsidR="004338D1" w:rsidRPr="00BC2F07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BC2F07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C2F07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BC2F07">
              <w:rPr>
                <w:rFonts w:asciiTheme="majorHAnsi" w:hAnsiTheme="majorHAnsi" w:cstheme="majorHAnsi"/>
                <w:b/>
              </w:rPr>
            </w:r>
            <w:r w:rsidRPr="00BC2F07">
              <w:rPr>
                <w:rFonts w:asciiTheme="majorHAnsi" w:hAnsiTheme="majorHAnsi" w:cstheme="majorHAnsi"/>
                <w:b/>
              </w:rPr>
              <w:fldChar w:fldCharType="separate"/>
            </w:r>
            <w:r w:rsidRPr="00BC2F07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BC2F07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BC2F07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BC2F07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BC2F07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BC2F07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BC2F07" w:rsidRPr="006E61A3" w:rsidTr="00E25E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:rsidR="004338D1" w:rsidRPr="004903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кофинансирања</w:t>
            </w:r>
          </w:p>
        </w:tc>
        <w:tc>
          <w:tcPr>
            <w:tcW w:w="7118" w:type="dxa"/>
            <w:shd w:val="clear" w:color="auto" w:fill="EDF5FD"/>
          </w:tcPr>
          <w:p w:rsidR="004338D1" w:rsidRPr="006E61A3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6E61A3" w:rsidTr="00E25E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:rsidR="004338D1" w:rsidRPr="004903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предфинансирања</w:t>
            </w:r>
          </w:p>
        </w:tc>
        <w:tc>
          <w:tcPr>
            <w:tcW w:w="7118" w:type="dxa"/>
            <w:shd w:val="clear" w:color="auto" w:fill="EDF5FD"/>
          </w:tcPr>
          <w:p w:rsidR="004338D1" w:rsidRPr="006E61A3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6E61A3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E61A3">
              <w:rPr>
                <w:rFonts w:asciiTheme="majorHAnsi" w:hAnsiTheme="majorHAnsi" w:cstheme="majorHAnsi"/>
              </w:rPr>
              <w:instrText xml:space="preserve"> FORMTEXT </w:instrText>
            </w:r>
            <w:r w:rsidRPr="006E61A3">
              <w:rPr>
                <w:rFonts w:asciiTheme="majorHAnsi" w:hAnsiTheme="majorHAnsi" w:cstheme="majorHAnsi"/>
              </w:rPr>
            </w:r>
            <w:r w:rsidRPr="006E61A3">
              <w:rPr>
                <w:rFonts w:asciiTheme="majorHAnsi" w:hAnsiTheme="majorHAnsi" w:cstheme="majorHAnsi"/>
              </w:rPr>
              <w:fldChar w:fldCharType="separate"/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  <w:noProof/>
              </w:rPr>
              <w:t> </w:t>
            </w:r>
            <w:r w:rsidRPr="006E61A3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:rsidR="001D3F1F" w:rsidRPr="00BC2F07" w:rsidRDefault="00BC2F07" w:rsidP="00FF600E">
      <w:pPr>
        <w:spacing w:after="0" w:line="240" w:lineRule="auto"/>
        <w:ind w:left="-450" w:firstLine="117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BC2F07">
        <w:rPr>
          <w:rFonts w:asciiTheme="majorHAnsi" w:hAnsiTheme="majorHAnsi" w:cstheme="majorHAnsi"/>
          <w:i/>
          <w:color w:val="1F4E79" w:themeColor="accent1" w:themeShade="80"/>
          <w:sz w:val="20"/>
          <w:szCs w:val="20"/>
        </w:rPr>
        <w:t>**</w:t>
      </w:r>
      <w:r w:rsidRPr="00BC2F07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Обавезан податак уколико је Универзитет уметности координатор пројекта</w:t>
      </w:r>
    </w:p>
    <w:p w:rsidR="004338D1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192DE5" w:rsidRPr="00192DE5" w:rsidTr="00192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:rsidR="00192DE5" w:rsidRPr="00192DE5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192DE5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Руководилац пројекта</w:t>
            </w:r>
          </w:p>
        </w:tc>
        <w:sdt>
          <w:sdtPr>
            <w:rPr>
              <w:rFonts w:asciiTheme="majorHAnsi" w:hAnsiTheme="majorHAnsi" w:cstheme="majorHAnsi"/>
              <w:lang w:val="sr-Cyrl-RS"/>
            </w:rPr>
            <w:id w:val="-396829990"/>
            <w:placeholder>
              <w:docPart w:val="5636FEF997344834B5D0D8E941BA13DD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192DE5" w:rsidRPr="00192DE5" w:rsidRDefault="00192DE5" w:rsidP="00192DE5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lang w:val="sr-Cyrl-RS"/>
                  </w:rPr>
                </w:pPr>
                <w:r w:rsidRPr="00822319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192DE5" w:rsidRPr="006E61A3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:rsidR="00192DE5" w:rsidRPr="0049030B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-1592004419"/>
            <w:placeholder>
              <w:docPart w:val="DBA34FCAC20D487D8AACCFAE756D6BCF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192DE5" w:rsidRPr="00192DE5" w:rsidRDefault="00E25E03" w:rsidP="00E25E0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E25E03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192DE5" w:rsidRPr="006E61A3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:rsidR="00192DE5" w:rsidRPr="0049030B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884523014"/>
            <w:placeholder>
              <w:docPart w:val="06C510B6B0B44EC7A5390FD507E4BE7E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192DE5" w:rsidRPr="00192DE5" w:rsidRDefault="00192DE5" w:rsidP="00192DE5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822319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192DE5" w:rsidRPr="006E61A3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:rsidR="00192DE5" w:rsidRPr="0049030B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84625521"/>
            <w:placeholder>
              <w:docPart w:val="25A0A1B1A86740B9B64DE09A837963E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192DE5" w:rsidRPr="00192DE5" w:rsidRDefault="00822319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822319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  <w:tr w:rsidR="00822319" w:rsidRPr="00192DE5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:rsidR="00822319" w:rsidRPr="00192DE5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Администратор</w:t>
            </w:r>
            <w:r w:rsidRPr="00192DE5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 пројекта</w:t>
            </w:r>
          </w:p>
        </w:tc>
        <w:sdt>
          <w:sdtPr>
            <w:rPr>
              <w:rFonts w:asciiTheme="majorHAnsi" w:hAnsiTheme="majorHAnsi" w:cstheme="majorHAnsi"/>
              <w:b/>
              <w:lang w:val="sr-Cyrl-RS"/>
            </w:rPr>
            <w:id w:val="-2121294022"/>
            <w:placeholder>
              <w:docPart w:val="A5B1CDD1F39A46E38B811029628B9DC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822319" w:rsidRPr="00E25E03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b/>
                    <w:lang w:val="sr-Cyrl-RS"/>
                  </w:rPr>
                </w:pPr>
                <w:r w:rsidRPr="00E25E03">
                  <w:rPr>
                    <w:rStyle w:val="PlaceholderText"/>
                    <w:b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822319" w:rsidRPr="006E61A3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:rsidR="00822319" w:rsidRPr="0049030B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762960263"/>
            <w:placeholder>
              <w:docPart w:val="FA262EFBFE5346808A3D338322EB8AFA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822319" w:rsidRPr="00192DE5" w:rsidRDefault="00E25E03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E25E03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822319" w:rsidRPr="006E61A3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:rsidR="00822319" w:rsidRPr="0049030B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312449155"/>
            <w:placeholder>
              <w:docPart w:val="9F05FBF2DA3D4D888EF857ADD295B008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822319" w:rsidRPr="00192DE5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822319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822319" w:rsidRPr="006E61A3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:rsidR="00822319" w:rsidRPr="0049030B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03994922"/>
            <w:placeholder>
              <w:docPart w:val="581D02223E0B4CEA829E8516550DC8A0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:rsidR="00822319" w:rsidRPr="00192DE5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822319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</w:tbl>
    <w:p w:rsidR="004338D1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:rsidR="00192DE5" w:rsidRPr="0043302B" w:rsidRDefault="00FF600E" w:rsidP="00FF600E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43302B">
        <w:rPr>
          <w:rFonts w:asciiTheme="majorHAnsi" w:eastAsia="Times New Roman" w:hAnsiTheme="majorHAnsi" w:cstheme="majorHAnsi"/>
          <w:b/>
          <w:i/>
          <w:color w:val="1F4E79" w:themeColor="accent1" w:themeShade="80"/>
          <w:lang w:val="sr-Cyrl-RS"/>
        </w:rPr>
        <w:t>Партнерске институције које учествују  у пројекту***</w:t>
      </w:r>
    </w:p>
    <w:tbl>
      <w:tblPr>
        <w:tblStyle w:val="GridTable1Light-Accent3"/>
        <w:tblW w:w="10624" w:type="dxa"/>
        <w:tblInd w:w="-459" w:type="dxa"/>
        <w:tblLook w:val="04A0" w:firstRow="1" w:lastRow="0" w:firstColumn="1" w:lastColumn="0" w:noHBand="0" w:noVBand="1"/>
      </w:tblPr>
      <w:tblGrid>
        <w:gridCol w:w="1621"/>
        <w:gridCol w:w="4323"/>
        <w:gridCol w:w="1916"/>
        <w:gridCol w:w="1324"/>
        <w:gridCol w:w="1440"/>
      </w:tblGrid>
      <w:tr w:rsidR="00FF600E" w:rsidRPr="00FF600E" w:rsidTr="00FF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FF600E" w:rsidRDefault="00FF600E" w:rsidP="002175FC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лога</w:t>
            </w:r>
            <w:r w:rsidRPr="00FF600E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 </w:t>
            </w:r>
          </w:p>
        </w:tc>
        <w:tc>
          <w:tcPr>
            <w:tcW w:w="4323" w:type="dxa"/>
            <w:shd w:val="clear" w:color="auto" w:fill="FFFFFF" w:themeFill="background1"/>
          </w:tcPr>
          <w:p w:rsidR="00FF600E" w:rsidRPr="00FF600E" w:rsidRDefault="00FF600E" w:rsidP="00FF600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н</w:t>
            </w:r>
            <w:r w:rsidRPr="00FF600E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азив </w:t>
            </w:r>
            <w:r w:rsidR="002175FC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нституције</w:t>
            </w:r>
          </w:p>
        </w:tc>
        <w:tc>
          <w:tcPr>
            <w:tcW w:w="1916" w:type="dxa"/>
            <w:shd w:val="clear" w:color="auto" w:fill="FFFFFF" w:themeFill="background1"/>
          </w:tcPr>
          <w:p w:rsidR="00FF600E" w:rsidRPr="00FF600E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тип институције</w:t>
            </w:r>
          </w:p>
        </w:tc>
        <w:tc>
          <w:tcPr>
            <w:tcW w:w="1324" w:type="dxa"/>
            <w:shd w:val="clear" w:color="auto" w:fill="FFFFFF" w:themeFill="background1"/>
          </w:tcPr>
          <w:p w:rsidR="00FF600E" w:rsidRPr="00FF600E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град</w:t>
            </w:r>
          </w:p>
        </w:tc>
        <w:tc>
          <w:tcPr>
            <w:tcW w:w="1440" w:type="dxa"/>
            <w:shd w:val="clear" w:color="auto" w:fill="FFFFFF" w:themeFill="background1"/>
          </w:tcPr>
          <w:p w:rsidR="00FF600E" w:rsidRPr="00FF600E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ржава</w:t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FF600E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F600E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координато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  <w:bookmarkEnd w:id="2"/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49030B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49030B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49030B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49030B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</w:t>
            </w:r>
            <w:r w:rsidR="00C447A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49030B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Pr="0049030B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6E61A3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:rsidR="00FF600E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:rsidR="00FF600E" w:rsidRPr="006E61A3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:rsidR="0043302B" w:rsidRDefault="00FF600E" w:rsidP="0043302B">
      <w:pPr>
        <w:spacing w:after="0" w:line="240" w:lineRule="auto"/>
        <w:ind w:left="-450" w:firstLine="1170"/>
        <w:rPr>
          <w:rFonts w:asciiTheme="majorHAnsi" w:hAnsiTheme="majorHAnsi" w:cstheme="majorHAnsi"/>
          <w:i/>
          <w:sz w:val="20"/>
          <w:szCs w:val="20"/>
          <w:lang w:val="sr-Cyrl-RS"/>
        </w:rPr>
      </w:pPr>
      <w:r w:rsidRPr="00FF600E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***</w:t>
      </w:r>
      <w:r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по потреби додати или обрисати редове</w:t>
      </w:r>
    </w:p>
    <w:p w:rsidR="0043302B" w:rsidRDefault="00863829" w:rsidP="0043302B">
      <w:pPr>
        <w:tabs>
          <w:tab w:val="left" w:pos="0"/>
        </w:tabs>
        <w:spacing w:before="240"/>
        <w:ind w:left="-450"/>
        <w:jc w:val="both"/>
        <w:rPr>
          <w:rFonts w:asciiTheme="majorHAnsi" w:hAnsiTheme="majorHAnsi" w:cstheme="majorHAnsi"/>
          <w:lang w:val="sr-Cyrl-CS"/>
        </w:rPr>
      </w:pPr>
      <w:r w:rsidRPr="006E61A3">
        <w:rPr>
          <w:rFonts w:asciiTheme="majorHAnsi" w:hAnsiTheme="majorHAnsi" w:cstheme="majorHAnsi"/>
          <w:lang w:val="sr-Cyrl-CS"/>
        </w:rPr>
        <w:t>Под пуном одговорношћу изјављујем да су наведени подаци тачни, као и да сам упознат-а и сагласан-а са општим правилима програма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1350"/>
        <w:gridCol w:w="4405"/>
      </w:tblGrid>
      <w:tr w:rsidR="0043302B" w:rsidTr="00C447AB">
        <w:trPr>
          <w:trHeight w:val="548"/>
        </w:trPr>
        <w:tc>
          <w:tcPr>
            <w:tcW w:w="4405" w:type="dxa"/>
          </w:tcPr>
          <w:p w:rsidR="0043302B" w:rsidRPr="0043302B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6E61A3">
              <w:rPr>
                <w:rFonts w:asciiTheme="majorHAnsi" w:hAnsiTheme="majorHAnsi" w:cstheme="majorHAnsi"/>
                <w:bCs/>
                <w:lang w:val="sr-Cyrl-CS"/>
              </w:rPr>
              <w:t>За РЕАЛИЗАТОРА ПРОЈЕКТА</w:t>
            </w:r>
          </w:p>
          <w:sdt>
            <w:sdtPr>
              <w:rPr>
                <w:rFonts w:asciiTheme="majorHAnsi" w:hAnsiTheme="majorHAnsi" w:cstheme="majorHAnsi"/>
                <w:bCs/>
                <w:lang w:val="sr-Cyrl-CS"/>
              </w:rPr>
              <w:id w:val="-949084881"/>
              <w:placeholder>
                <w:docPart w:val="B62859E2FBEC40BE884E2A718399B21B"/>
              </w:placeholder>
              <w:showingPlcHdr/>
              <w:dropDownList>
                <w:listItem w:value="Choose an item."/>
                <w:listItem w:displayText="д е к а н" w:value="д е к а н"/>
                <w:listItem w:displayText="проректор за Интердисциплинарне студије" w:value="проректор за Интердисциплинарне студије"/>
              </w:dropDownList>
            </w:sdtPr>
            <w:sdtContent>
              <w:p w:rsidR="0043302B" w:rsidRDefault="00D54EC9" w:rsidP="0043302B">
                <w:pPr>
                  <w:pStyle w:val="Footer"/>
                  <w:jc w:val="center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D54EC9">
                  <w:rPr>
                    <w:rStyle w:val="PlaceholderText"/>
                    <w:i/>
                  </w:rPr>
                  <w:t>одабрати</w:t>
                </w:r>
              </w:p>
            </w:sdtContent>
          </w:sdt>
        </w:tc>
        <w:tc>
          <w:tcPr>
            <w:tcW w:w="1350" w:type="dxa"/>
          </w:tcPr>
          <w:p w:rsidR="0043302B" w:rsidRDefault="0043302B" w:rsidP="00863829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</w:tcPr>
          <w:p w:rsidR="0043302B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6E61A3">
              <w:rPr>
                <w:rFonts w:asciiTheme="majorHAnsi" w:hAnsiTheme="majorHAnsi" w:cstheme="majorHAnsi"/>
                <w:bCs/>
                <w:lang w:val="sr-Cyrl-CS"/>
              </w:rPr>
              <w:t>РУКОВОДИЛАЦ ПРОЈЕКТА</w:t>
            </w:r>
          </w:p>
        </w:tc>
      </w:tr>
      <w:tr w:rsidR="0043302B" w:rsidTr="00C447AB">
        <w:sdt>
          <w:sdtPr>
            <w:rPr>
              <w:rFonts w:asciiTheme="majorHAnsi" w:hAnsiTheme="majorHAnsi" w:cstheme="majorHAnsi"/>
              <w:bCs/>
              <w:lang w:val="sr-Cyrl-CS"/>
            </w:rPr>
            <w:id w:val="-1638027463"/>
            <w:placeholder>
              <w:docPart w:val="78645CB82842415A9FAFA991447EF57E"/>
            </w:placeholder>
            <w:showingPlcHdr/>
          </w:sdtPr>
          <w:sdtEndPr/>
          <w:sdtContent>
            <w:tc>
              <w:tcPr>
                <w:tcW w:w="4405" w:type="dxa"/>
              </w:tcPr>
              <w:p w:rsidR="0043302B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43302B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  <w:tc>
          <w:tcPr>
            <w:tcW w:w="1350" w:type="dxa"/>
          </w:tcPr>
          <w:p w:rsidR="0043302B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sdt>
          <w:sdtPr>
            <w:rPr>
              <w:rFonts w:asciiTheme="majorHAnsi" w:hAnsiTheme="majorHAnsi" w:cstheme="majorHAnsi"/>
              <w:bCs/>
              <w:lang w:val="sr-Cyrl-CS"/>
            </w:rPr>
            <w:id w:val="291944351"/>
            <w:placeholder>
              <w:docPart w:val="A1CA22B14EBA4D1FA54DD70187DCF0E5"/>
            </w:placeholder>
            <w:showingPlcHdr/>
          </w:sdtPr>
          <w:sdtEndPr/>
          <w:sdtContent>
            <w:tc>
              <w:tcPr>
                <w:tcW w:w="4405" w:type="dxa"/>
              </w:tcPr>
              <w:p w:rsidR="0043302B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43302B">
                  <w:rPr>
                    <w:rStyle w:val="PlaceholderText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</w:tr>
      <w:tr w:rsidR="0043302B" w:rsidTr="00C447AB">
        <w:tc>
          <w:tcPr>
            <w:tcW w:w="4405" w:type="dxa"/>
            <w:tcBorders>
              <w:bottom w:val="single" w:sz="4" w:space="0" w:color="auto"/>
            </w:tcBorders>
          </w:tcPr>
          <w:p w:rsidR="0043302B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:rsidR="00C447AB" w:rsidRDefault="00C447A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:rsidR="0043302B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  <w:tcBorders>
              <w:bottom w:val="single" w:sz="4" w:space="0" w:color="auto"/>
            </w:tcBorders>
          </w:tcPr>
          <w:p w:rsidR="0043302B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  <w:tr w:rsidR="0043302B" w:rsidTr="00C447AB">
        <w:tc>
          <w:tcPr>
            <w:tcW w:w="4405" w:type="dxa"/>
            <w:tcBorders>
              <w:top w:val="single" w:sz="4" w:space="0" w:color="auto"/>
            </w:tcBorders>
          </w:tcPr>
          <w:p w:rsidR="0043302B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:rsidR="0043302B" w:rsidRDefault="0043302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:rsidR="00C447AB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:rsidR="00C447AB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  <w:r>
              <w:rPr>
                <w:rFonts w:asciiTheme="majorHAnsi" w:hAnsiTheme="majorHAnsi" w:cstheme="majorHAnsi"/>
                <w:bCs/>
                <w:lang w:val="sr-Cyrl-CS"/>
              </w:rPr>
              <w:t>МП</w:t>
            </w:r>
          </w:p>
        </w:tc>
        <w:tc>
          <w:tcPr>
            <w:tcW w:w="4405" w:type="dxa"/>
            <w:tcBorders>
              <w:top w:val="single" w:sz="4" w:space="0" w:color="auto"/>
            </w:tcBorders>
          </w:tcPr>
          <w:p w:rsidR="0043302B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</w:tbl>
    <w:p w:rsidR="00C447AB" w:rsidRDefault="00C447AB">
      <w:pPr>
        <w:rPr>
          <w:rFonts w:asciiTheme="majorHAnsi" w:hAnsiTheme="majorHAnsi" w:cstheme="majorHAnsi"/>
          <w:lang w:val="sr-Cyrl-CS"/>
        </w:rPr>
      </w:pPr>
    </w:p>
    <w:p w:rsidR="0056604D" w:rsidRPr="006E61A3" w:rsidRDefault="0043302B">
      <w:pPr>
        <w:rPr>
          <w:rFonts w:asciiTheme="majorHAnsi" w:hAnsiTheme="majorHAnsi" w:cstheme="majorHAnsi"/>
        </w:rPr>
      </w:pPr>
      <w:r w:rsidRPr="006E61A3">
        <w:rPr>
          <w:rFonts w:asciiTheme="majorHAnsi" w:hAnsiTheme="majorHAnsi" w:cstheme="majorHAnsi"/>
          <w:lang w:val="sr-Cyrl-CS"/>
        </w:rPr>
        <w:t xml:space="preserve">У Београду, дана </w:t>
      </w:r>
      <w:sdt>
        <w:sdtPr>
          <w:rPr>
            <w:rFonts w:asciiTheme="majorHAnsi" w:hAnsiTheme="majorHAnsi" w:cstheme="majorHAnsi"/>
            <w:lang w:val="sr-Cyrl-CS"/>
          </w:rPr>
          <w:id w:val="393784844"/>
          <w:placeholder>
            <w:docPart w:val="8468F38A120145ECA16738C3F58C08B0"/>
          </w:placeholder>
          <w:date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Pr="0043302B">
            <w:rPr>
              <w:rFonts w:asciiTheme="majorHAnsi" w:hAnsiTheme="majorHAnsi" w:cstheme="majorHAnsi"/>
              <w:i/>
              <w:color w:val="1F4E79" w:themeColor="accent1" w:themeShade="80"/>
              <w:lang w:val="sr-Cyrl-CS"/>
            </w:rPr>
            <w:t>унети датум</w:t>
          </w:r>
        </w:sdtContent>
      </w:sdt>
      <w:r>
        <w:rPr>
          <w:rFonts w:asciiTheme="majorHAnsi" w:hAnsiTheme="majorHAnsi" w:cstheme="majorHAnsi"/>
          <w:lang w:val="sr-Cyrl-CS"/>
        </w:rPr>
        <w:t xml:space="preserve"> </w:t>
      </w:r>
      <w:r w:rsidRPr="006E61A3">
        <w:rPr>
          <w:rFonts w:asciiTheme="majorHAnsi" w:hAnsiTheme="majorHAnsi" w:cstheme="majorHAnsi"/>
          <w:lang w:val="sr-Cyrl-CS"/>
        </w:rPr>
        <w:t>године</w:t>
      </w:r>
    </w:p>
    <w:sectPr w:rsidR="0056604D" w:rsidRPr="006E61A3" w:rsidSect="00C447AB">
      <w:pgSz w:w="12240" w:h="15840"/>
      <w:pgMar w:top="540" w:right="810" w:bottom="720" w:left="12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749DD"/>
    <w:multiLevelType w:val="hybridMultilevel"/>
    <w:tmpl w:val="4662B0C0"/>
    <w:lvl w:ilvl="0" w:tplc="9FE6C41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TAxNDc0tTSwMDJQ0lEKTi0uzszPAykwrQUAfM9kKiwAAAA="/>
  </w:docVars>
  <w:rsids>
    <w:rsidRoot w:val="00863829"/>
    <w:rsid w:val="00032E4D"/>
    <w:rsid w:val="000A00EE"/>
    <w:rsid w:val="000D0F90"/>
    <w:rsid w:val="00192DE5"/>
    <w:rsid w:val="001D3F1F"/>
    <w:rsid w:val="001D4499"/>
    <w:rsid w:val="002175FC"/>
    <w:rsid w:val="003212D3"/>
    <w:rsid w:val="00343B8B"/>
    <w:rsid w:val="0043302B"/>
    <w:rsid w:val="004338D1"/>
    <w:rsid w:val="0049030B"/>
    <w:rsid w:val="00506131"/>
    <w:rsid w:val="0056604D"/>
    <w:rsid w:val="006E61A3"/>
    <w:rsid w:val="00822319"/>
    <w:rsid w:val="00863829"/>
    <w:rsid w:val="00873489"/>
    <w:rsid w:val="00997845"/>
    <w:rsid w:val="00A546BC"/>
    <w:rsid w:val="00AD660F"/>
    <w:rsid w:val="00BC2F07"/>
    <w:rsid w:val="00BE7677"/>
    <w:rsid w:val="00C447AB"/>
    <w:rsid w:val="00C8151F"/>
    <w:rsid w:val="00D54EC9"/>
    <w:rsid w:val="00D74DD3"/>
    <w:rsid w:val="00D8453F"/>
    <w:rsid w:val="00E25E03"/>
    <w:rsid w:val="00E46EB3"/>
    <w:rsid w:val="00FF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3AF89"/>
  <w15:chartTrackingRefBased/>
  <w15:docId w15:val="{78A190CF-85DD-42A5-8645-862CFA5C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829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4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829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3">
    <w:name w:val="Grid Table 1 Light Accent 3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IntenseReference">
    <w:name w:val="Intense Reference"/>
    <w:basedOn w:val="DefaultParagraphFont"/>
    <w:uiPriority w:val="32"/>
    <w:qFormat/>
    <w:rsid w:val="0086382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863829"/>
    <w:pPr>
      <w:ind w:left="720"/>
      <w:contextualSpacing/>
    </w:pPr>
    <w:rPr>
      <w:rFonts w:ascii="Calibri" w:eastAsia="Times New Roman" w:hAnsi="Calibri" w:cs="Times New Roman"/>
    </w:rPr>
  </w:style>
  <w:style w:type="table" w:styleId="GridTable1Light-Accent4">
    <w:name w:val="Grid Table 1 Light Accent 4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rsid w:val="008638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86382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29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D74DD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348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73489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521D317FB8A4517BC846AD5E49F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5B56-1947-4EC1-8FB0-54B79E6B3A63}"/>
      </w:docPartPr>
      <w:docPartBody>
        <w:p w:rsidR="00AB0BC8" w:rsidRDefault="00C352F0" w:rsidP="00C352F0">
          <w:pPr>
            <w:pStyle w:val="7521D317FB8A4517BC846AD5E49FF43F18"/>
          </w:pPr>
          <w:r w:rsidRPr="0049030B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нети годину</w:t>
          </w:r>
        </w:p>
      </w:docPartBody>
    </w:docPart>
    <w:docPart>
      <w:docPartPr>
        <w:name w:val="3AC57202F75045D08BBEE72E75939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F60-B497-4765-B05B-A44C25B0AE30}"/>
      </w:docPartPr>
      <w:docPartBody>
        <w:p w:rsidR="00AB0BC8" w:rsidRDefault="00C352F0" w:rsidP="00C352F0">
          <w:pPr>
            <w:pStyle w:val="3AC57202F75045D08BBEE72E7593900F17"/>
          </w:pPr>
          <w:r w:rsidRPr="0049030B">
            <w:rPr>
              <w:rStyle w:val="PlaceholderText"/>
              <w:i/>
              <w:color w:val="1F4E79" w:themeColor="accent1" w:themeShade="80"/>
              <w:lang w:val="sr-Cyrl-RS"/>
            </w:rPr>
            <w:t>одабрати</w:t>
          </w:r>
        </w:p>
      </w:docPartBody>
    </w:docPart>
    <w:docPart>
      <w:docPartPr>
        <w:name w:val="CC90130C33274CDFA48F8C1546C26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8F254-F72A-4091-AC34-80F7E4316412}"/>
      </w:docPartPr>
      <w:docPartBody>
        <w:p w:rsidR="00AB0BC8" w:rsidRDefault="00C352F0" w:rsidP="00C352F0">
          <w:pPr>
            <w:pStyle w:val="CC90130C33274CDFA48F8C1546C264BD15"/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B6835A72D73C4D3E82BB9ECB42CAA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5BB5-DAF1-486B-8FF4-514406CD9D0C}"/>
      </w:docPartPr>
      <w:docPartBody>
        <w:p w:rsidR="00AB0BC8" w:rsidRDefault="00C352F0" w:rsidP="00C352F0">
          <w:pPr>
            <w:pStyle w:val="B6835A72D73C4D3E82BB9ECB42CAA96515"/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8A14FC7890C04A578A8DA50656BB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60D5-1DA0-42FD-85C5-7D4FBAA9CE94}"/>
      </w:docPartPr>
      <w:docPartBody>
        <w:p w:rsidR="00AB0BC8" w:rsidRDefault="00C352F0" w:rsidP="00C352F0">
          <w:pPr>
            <w:pStyle w:val="8A14FC7890C04A578A8DA50656BB30FB15"/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B6C7F074F228496BA87815B91A1DA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9ACE9-BD2D-4FFB-A0EC-572A5DA13656}"/>
      </w:docPartPr>
      <w:docPartBody>
        <w:p w:rsidR="00AB0BC8" w:rsidRDefault="00C352F0" w:rsidP="00C352F0">
          <w:pPr>
            <w:pStyle w:val="B6C7F074F228496BA87815B91A1DAC3315"/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2262111F595A4C709AAB466BD2E2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F547-6367-4A68-B3CC-4CA75BA19964}"/>
      </w:docPartPr>
      <w:docPartBody>
        <w:p w:rsidR="00AB0BC8" w:rsidRDefault="00C352F0" w:rsidP="00C352F0">
          <w:pPr>
            <w:pStyle w:val="2262111F595A4C709AAB466BD2E2564215"/>
          </w:pP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49030B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5636FEF997344834B5D0D8E941BA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F8654-2A6F-41BC-BE26-6F59D7443327}"/>
      </w:docPartPr>
      <w:docPartBody>
        <w:p w:rsidR="00AB0BC8" w:rsidRDefault="00C352F0" w:rsidP="00C352F0">
          <w:pPr>
            <w:pStyle w:val="5636FEF997344834B5D0D8E941BA13DD11"/>
          </w:pPr>
          <w:r w:rsidRPr="00822319">
            <w:rPr>
              <w:rStyle w:val="PlaceholderText"/>
              <w:i/>
              <w:color w:val="1F4E79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25A0A1B1A86740B9B64DE09A83796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0E7EA-D9DC-4AE4-86B5-9A35804CAA4F}"/>
      </w:docPartPr>
      <w:docPartBody>
        <w:p w:rsidR="00AB0BC8" w:rsidRDefault="00C352F0" w:rsidP="00C352F0">
          <w:pPr>
            <w:pStyle w:val="25A0A1B1A86740B9B64DE09A837963E210"/>
          </w:pPr>
          <w:r w:rsidRPr="00822319">
            <w:rPr>
              <w:rStyle w:val="PlaceholderText"/>
              <w:i/>
              <w:color w:val="1F4E79" w:themeColor="accent1" w:themeShade="80"/>
              <w:lang w:val="sr-Cyrl-RS"/>
            </w:rPr>
            <w:t>имејл</w:t>
          </w:r>
        </w:p>
      </w:docPartBody>
    </w:docPart>
    <w:docPart>
      <w:docPartPr>
        <w:name w:val="06C510B6B0B44EC7A5390FD507E4B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2621C-89A1-491A-82B4-C17B6F53DE8E}"/>
      </w:docPartPr>
      <w:docPartBody>
        <w:p w:rsidR="00AB0BC8" w:rsidRDefault="00C352F0" w:rsidP="00C352F0">
          <w:pPr>
            <w:pStyle w:val="06C510B6B0B44EC7A5390FD507E4BE7E9"/>
          </w:pPr>
          <w:r w:rsidRPr="00822319">
            <w:rPr>
              <w:rStyle w:val="PlaceholderText"/>
              <w:i/>
              <w:color w:val="1F4E79" w:themeColor="accent1" w:themeShade="80"/>
              <w:lang w:val="sr-Cyrl-RS"/>
            </w:rPr>
            <w:t>телефон</w:t>
          </w:r>
        </w:p>
      </w:docPartBody>
    </w:docPart>
    <w:docPart>
      <w:docPartPr>
        <w:name w:val="A5B1CDD1F39A46E38B811029628B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DEB3B-7E6D-4EA8-8EA5-C03DFDDD1E51}"/>
      </w:docPartPr>
      <w:docPartBody>
        <w:p w:rsidR="00AB0BC8" w:rsidRDefault="00C352F0" w:rsidP="00C352F0">
          <w:pPr>
            <w:pStyle w:val="A5B1CDD1F39A46E38B811029628B9DC28"/>
          </w:pPr>
          <w:r w:rsidRPr="00E25E03">
            <w:rPr>
              <w:rStyle w:val="PlaceholderText"/>
              <w:b/>
              <w:i/>
              <w:color w:val="1F4E79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9F05FBF2DA3D4D888EF857ADD295B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77A9-B0F3-4CB8-A842-67E887E81C50}"/>
      </w:docPartPr>
      <w:docPartBody>
        <w:p w:rsidR="00AB0BC8" w:rsidRDefault="00C352F0" w:rsidP="00C352F0">
          <w:pPr>
            <w:pStyle w:val="9F05FBF2DA3D4D888EF857ADD295B0088"/>
          </w:pPr>
          <w:r w:rsidRPr="00822319">
            <w:rPr>
              <w:rStyle w:val="PlaceholderText"/>
              <w:i/>
              <w:color w:val="1F4E79" w:themeColor="accent1" w:themeShade="80"/>
              <w:lang w:val="sr-Cyrl-RS"/>
            </w:rPr>
            <w:t>телефон</w:t>
          </w:r>
        </w:p>
      </w:docPartBody>
    </w:docPart>
    <w:docPart>
      <w:docPartPr>
        <w:name w:val="581D02223E0B4CEA829E8516550D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ACCC5-4243-4DDC-A4A2-FB6CED4200CB}"/>
      </w:docPartPr>
      <w:docPartBody>
        <w:p w:rsidR="00AB0BC8" w:rsidRDefault="00C352F0" w:rsidP="00C352F0">
          <w:pPr>
            <w:pStyle w:val="581D02223E0B4CEA829E8516550DC8A08"/>
          </w:pPr>
          <w:r w:rsidRPr="00822319">
            <w:rPr>
              <w:rStyle w:val="PlaceholderText"/>
              <w:i/>
              <w:color w:val="1F4E79" w:themeColor="accent1" w:themeShade="80"/>
              <w:lang w:val="sr-Cyrl-RS"/>
            </w:rPr>
            <w:t>имејл</w:t>
          </w:r>
        </w:p>
      </w:docPartBody>
    </w:docPart>
    <w:docPart>
      <w:docPartPr>
        <w:name w:val="FA262EFBFE5346808A3D338322EB8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71D68-3E0F-4AF9-A00C-E6A3691A3666}"/>
      </w:docPartPr>
      <w:docPartBody>
        <w:p w:rsidR="00AB0BC8" w:rsidRDefault="00C352F0" w:rsidP="00C352F0">
          <w:pPr>
            <w:pStyle w:val="FA262EFBFE5346808A3D338322EB8AFA7"/>
          </w:pPr>
          <w:r w:rsidRPr="00E25E03">
            <w:rPr>
              <w:rStyle w:val="PlaceholderText"/>
              <w:i/>
              <w:color w:val="1F4E79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DBA34FCAC20D487D8AACCFAE756D6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FF1C-E0AF-405B-BA7E-E728B7EC0EE9}"/>
      </w:docPartPr>
      <w:docPartBody>
        <w:p w:rsidR="00AB0BC8" w:rsidRDefault="00C352F0" w:rsidP="00C352F0">
          <w:pPr>
            <w:pStyle w:val="DBA34FCAC20D487D8AACCFAE756D6BCF6"/>
          </w:pPr>
          <w:r w:rsidRPr="00E25E03">
            <w:rPr>
              <w:rStyle w:val="PlaceholderText"/>
              <w:i/>
              <w:color w:val="1F4E79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78645CB82842415A9FAFA991447EF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166AE-1054-4C26-B949-83117C2F19AB}"/>
      </w:docPartPr>
      <w:docPartBody>
        <w:p w:rsidR="00AB0BC8" w:rsidRDefault="00C352F0" w:rsidP="00C352F0">
          <w:pPr>
            <w:pStyle w:val="78645CB82842415A9FAFA991447EF57E5"/>
          </w:pPr>
          <w:r w:rsidRPr="0043302B">
            <w:rPr>
              <w:rStyle w:val="PlaceholderText"/>
              <w:i/>
              <w:color w:val="1F4E79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A1CA22B14EBA4D1FA54DD70187DCF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99B8F-4B1C-47B7-8867-3CEE5688D9E7}"/>
      </w:docPartPr>
      <w:docPartBody>
        <w:p w:rsidR="00AB0BC8" w:rsidRDefault="00C352F0" w:rsidP="00C352F0">
          <w:pPr>
            <w:pStyle w:val="A1CA22B14EBA4D1FA54DD70187DCF0E55"/>
          </w:pPr>
          <w:r w:rsidRPr="0043302B">
            <w:rPr>
              <w:rStyle w:val="PlaceholderText"/>
              <w:i/>
              <w:color w:val="1F4E79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8468F38A120145ECA16738C3F58C0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60BB5-5698-4CE9-AD3D-1E2A6A584771}"/>
      </w:docPartPr>
      <w:docPartBody>
        <w:p w:rsidR="00AB0BC8" w:rsidRDefault="00AB0BC8" w:rsidP="00AB0BC8">
          <w:pPr>
            <w:pStyle w:val="8468F38A120145ECA16738C3F58C08B0"/>
          </w:pPr>
          <w:r w:rsidRPr="006764BA">
            <w:rPr>
              <w:rStyle w:val="PlaceholderText"/>
            </w:rPr>
            <w:t>Click here to enter a date.</w:t>
          </w:r>
        </w:p>
      </w:docPartBody>
    </w:docPart>
    <w:docPart>
      <w:docPartPr>
        <w:name w:val="C0A75A20B3D64CC5B3748B499E67D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66C53-8A37-4F26-82EB-33E49D4A5E45}"/>
      </w:docPartPr>
      <w:docPartBody>
        <w:p w:rsidR="00000000" w:rsidRDefault="00C352F0" w:rsidP="00C352F0">
          <w:pPr>
            <w:pStyle w:val="C0A75A20B3D64CC5B3748B499E67D4242"/>
          </w:pPr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p>
      </w:docPartBody>
    </w:docPart>
    <w:docPart>
      <w:docPartPr>
        <w:name w:val="B62859E2FBEC40BE884E2A718399B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A5093-57F1-423C-9D21-36601D719A7B}"/>
      </w:docPartPr>
      <w:docPartBody>
        <w:p w:rsidR="00000000" w:rsidRDefault="00C352F0" w:rsidP="00C352F0">
          <w:pPr>
            <w:pStyle w:val="B62859E2FBEC40BE884E2A718399B21B1"/>
          </w:pPr>
          <w:r w:rsidRPr="00D54EC9">
            <w:rPr>
              <w:rStyle w:val="PlaceholderText"/>
              <w:i/>
            </w:rPr>
            <w:t>одабрат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5F3C"/>
    <w:rsid w:val="00252FD5"/>
    <w:rsid w:val="002E3CB8"/>
    <w:rsid w:val="00355F3C"/>
    <w:rsid w:val="00AB0BC8"/>
    <w:rsid w:val="00C352F0"/>
    <w:rsid w:val="00EA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52F0"/>
    <w:rPr>
      <w:color w:val="808080"/>
    </w:rPr>
  </w:style>
  <w:style w:type="paragraph" w:customStyle="1" w:styleId="8EE72A9519C94F81B2869F742B18CBEB">
    <w:name w:val="8EE72A9519C94F81B2869F742B18CBEB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">
    <w:name w:val="A4380E9CAE6E447597BC1A571F14579B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8EE72A9519C94F81B2869F742B18CBEB1">
    <w:name w:val="8EE72A9519C94F81B2869F742B18CBEB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">
    <w:name w:val="A4380E9CAE6E447597BC1A571F14579B1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">
    <w:name w:val="7521D317FB8A4517BC846AD5E49FF43F"/>
    <w:rsid w:val="00AB0BC8"/>
  </w:style>
  <w:style w:type="paragraph" w:customStyle="1" w:styleId="A4380E9CAE6E447597BC1A571F14579B2">
    <w:name w:val="A4380E9CAE6E447597BC1A571F14579B2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">
    <w:name w:val="7521D317FB8A4517BC846AD5E49FF43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">
    <w:name w:val="3AC57202F75045D08BBEE72E7593900F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3">
    <w:name w:val="A4380E9CAE6E447597BC1A571F14579B3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2">
    <w:name w:val="7521D317FB8A4517BC846AD5E49FF43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">
    <w:name w:val="3AC57202F75045D08BBEE72E7593900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DF9230794A248CAB05F0D8B0840C241">
    <w:name w:val="9DF9230794A248CAB05F0D8B0840C241"/>
    <w:rsid w:val="00AB0BC8"/>
  </w:style>
  <w:style w:type="paragraph" w:customStyle="1" w:styleId="A4380E9CAE6E447597BC1A571F14579B4">
    <w:name w:val="A4380E9CAE6E447597BC1A571F14579B4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3">
    <w:name w:val="7521D317FB8A4517BC846AD5E49FF43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2">
    <w:name w:val="3AC57202F75045D08BBEE72E7593900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">
    <w:name w:val="CC90130C33274CDFA48F8C1546C264BD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">
    <w:name w:val="B6835A72D73C4D3E82BB9ECB42CAA965"/>
    <w:rsid w:val="00AB0BC8"/>
  </w:style>
  <w:style w:type="paragraph" w:customStyle="1" w:styleId="8A14FC7890C04A578A8DA50656BB30FB">
    <w:name w:val="8A14FC7890C04A578A8DA50656BB30FB"/>
    <w:rsid w:val="00AB0BC8"/>
  </w:style>
  <w:style w:type="paragraph" w:customStyle="1" w:styleId="B6C7F074F228496BA87815B91A1DAC33">
    <w:name w:val="B6C7F074F228496BA87815B91A1DAC33"/>
    <w:rsid w:val="00AB0BC8"/>
  </w:style>
  <w:style w:type="paragraph" w:customStyle="1" w:styleId="2262111F595A4C709AAB466BD2E25642">
    <w:name w:val="2262111F595A4C709AAB466BD2E25642"/>
    <w:rsid w:val="00AB0BC8"/>
  </w:style>
  <w:style w:type="paragraph" w:customStyle="1" w:styleId="A4380E9CAE6E447597BC1A571F14579B5">
    <w:name w:val="A4380E9CAE6E447597BC1A571F14579B5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4">
    <w:name w:val="7521D317FB8A4517BC846AD5E49FF43F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3">
    <w:name w:val="3AC57202F75045D08BBEE72E7593900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">
    <w:name w:val="CC90130C33274CDFA48F8C1546C264BD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">
    <w:name w:val="B6835A72D73C4D3E82BB9ECB42CAA965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">
    <w:name w:val="8A14FC7890C04A578A8DA50656BB30FB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">
    <w:name w:val="B6C7F074F228496BA87815B91A1DAC33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">
    <w:name w:val="2262111F595A4C709AAB466BD2E2564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6">
    <w:name w:val="A4380E9CAE6E447597BC1A571F14579B6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5">
    <w:name w:val="7521D317FB8A4517BC846AD5E49FF43F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4">
    <w:name w:val="3AC57202F75045D08BBEE72E7593900F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2">
    <w:name w:val="CC90130C33274CDFA48F8C1546C264BD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2">
    <w:name w:val="B6835A72D73C4D3E82BB9ECB42CAA965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2">
    <w:name w:val="8A14FC7890C04A578A8DA50656BB30FB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2">
    <w:name w:val="B6C7F074F228496BA87815B91A1DAC33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2">
    <w:name w:val="2262111F595A4C709AAB466BD2E2564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">
    <w:name w:val="5636FEF997344834B5D0D8E941BA13DD"/>
    <w:rsid w:val="00AB0BC8"/>
  </w:style>
  <w:style w:type="paragraph" w:customStyle="1" w:styleId="E588446CF9A648DFB0D885B72887381F">
    <w:name w:val="E588446CF9A648DFB0D885B72887381F"/>
    <w:rsid w:val="00AB0BC8"/>
  </w:style>
  <w:style w:type="paragraph" w:customStyle="1" w:styleId="90A5EF5F963E4899B0B81538F9AAAB3C">
    <w:name w:val="90A5EF5F963E4899B0B81538F9AAAB3C"/>
    <w:rsid w:val="00AB0BC8"/>
  </w:style>
  <w:style w:type="paragraph" w:customStyle="1" w:styleId="A4380E9CAE6E447597BC1A571F14579B7">
    <w:name w:val="A4380E9CAE6E447597BC1A571F14579B7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6">
    <w:name w:val="7521D317FB8A4517BC846AD5E49FF43F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5">
    <w:name w:val="3AC57202F75045D08BBEE72E7593900F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3">
    <w:name w:val="CC90130C33274CDFA48F8C1546C264BD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3">
    <w:name w:val="B6835A72D73C4D3E82BB9ECB42CAA965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3">
    <w:name w:val="8A14FC7890C04A578A8DA50656BB30FB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3">
    <w:name w:val="B6C7F074F228496BA87815B91A1DAC33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3">
    <w:name w:val="2262111F595A4C709AAB466BD2E2564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8">
    <w:name w:val="A4380E9CAE6E447597BC1A571F14579B8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7">
    <w:name w:val="7521D317FB8A4517BC846AD5E49FF43F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6">
    <w:name w:val="3AC57202F75045D08BBEE72E7593900F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4">
    <w:name w:val="CC90130C33274CDFA48F8C1546C264BD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4">
    <w:name w:val="B6835A72D73C4D3E82BB9ECB42CAA965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4">
    <w:name w:val="8A14FC7890C04A578A8DA50656BB30FB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4">
    <w:name w:val="B6C7F074F228496BA87815B91A1DAC33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4">
    <w:name w:val="2262111F595A4C709AAB466BD2E2564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B9265304C044FB808DDE40163E4C6B">
    <w:name w:val="07B9265304C044FB808DDE40163E4C6B"/>
    <w:rsid w:val="00AB0BC8"/>
  </w:style>
  <w:style w:type="paragraph" w:customStyle="1" w:styleId="B1A5E6AE5B3146768088E234B267BF77">
    <w:name w:val="B1A5E6AE5B3146768088E234B267BF77"/>
    <w:rsid w:val="00AB0BC8"/>
  </w:style>
  <w:style w:type="paragraph" w:customStyle="1" w:styleId="A4380E9CAE6E447597BC1A571F14579B9">
    <w:name w:val="A4380E9CAE6E447597BC1A571F14579B9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8">
    <w:name w:val="7521D317FB8A4517BC846AD5E49FF43F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7">
    <w:name w:val="3AC57202F75045D08BBEE72E7593900F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5">
    <w:name w:val="CC90130C33274CDFA48F8C1546C264BD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5">
    <w:name w:val="B6835A72D73C4D3E82BB9ECB42CAA965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5">
    <w:name w:val="8A14FC7890C04A578A8DA50656BB30FB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5">
    <w:name w:val="B6C7F074F228496BA87815B91A1DAC33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5">
    <w:name w:val="2262111F595A4C709AAB466BD2E2564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">
    <w:name w:val="5636FEF997344834B5D0D8E941BA13DD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">
    <w:name w:val="25A0A1B1A86740B9B64DE09A837963E2"/>
    <w:rsid w:val="00AB0BC8"/>
  </w:style>
  <w:style w:type="paragraph" w:customStyle="1" w:styleId="A4380E9CAE6E447597BC1A571F14579B10">
    <w:name w:val="A4380E9CAE6E447597BC1A571F14579B10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9">
    <w:name w:val="7521D317FB8A4517BC846AD5E49FF43F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8">
    <w:name w:val="3AC57202F75045D08BBEE72E7593900F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6">
    <w:name w:val="CC90130C33274CDFA48F8C1546C264BD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6">
    <w:name w:val="B6835A72D73C4D3E82BB9ECB42CAA965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6">
    <w:name w:val="8A14FC7890C04A578A8DA50656BB30FB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6">
    <w:name w:val="B6C7F074F228496BA87815B91A1DAC33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6">
    <w:name w:val="2262111F595A4C709AAB466BD2E25642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2">
    <w:name w:val="5636FEF997344834B5D0D8E941BA13DD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">
    <w:name w:val="06C510B6B0B44EC7A5390FD507E4BE7E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">
    <w:name w:val="25A0A1B1A86740B9B64DE09A837963E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1">
    <w:name w:val="A4380E9CAE6E447597BC1A571F14579B11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0">
    <w:name w:val="7521D317FB8A4517BC846AD5E49FF43F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9">
    <w:name w:val="3AC57202F75045D08BBEE72E7593900F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7">
    <w:name w:val="CC90130C33274CDFA48F8C1546C264BD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7">
    <w:name w:val="B6835A72D73C4D3E82BB9ECB42CAA965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7">
    <w:name w:val="8A14FC7890C04A578A8DA50656BB30FB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7">
    <w:name w:val="B6C7F074F228496BA87815B91A1DAC33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7">
    <w:name w:val="2262111F595A4C709AAB466BD2E25642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3">
    <w:name w:val="5636FEF997344834B5D0D8E941BA13DD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">
    <w:name w:val="06C510B6B0B44EC7A5390FD507E4BE7E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2">
    <w:name w:val="25A0A1B1A86740B9B64DE09A837963E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">
    <w:name w:val="A5B1CDD1F39A46E38B811029628B9DC2"/>
    <w:rsid w:val="00AB0BC8"/>
  </w:style>
  <w:style w:type="paragraph" w:customStyle="1" w:styleId="9F05FBF2DA3D4D888EF857ADD295B008">
    <w:name w:val="9F05FBF2DA3D4D888EF857ADD295B008"/>
    <w:rsid w:val="00AB0BC8"/>
  </w:style>
  <w:style w:type="paragraph" w:customStyle="1" w:styleId="581D02223E0B4CEA829E8516550DC8A0">
    <w:name w:val="581D02223E0B4CEA829E8516550DC8A0"/>
    <w:rsid w:val="00AB0BC8"/>
  </w:style>
  <w:style w:type="paragraph" w:customStyle="1" w:styleId="A4380E9CAE6E447597BC1A571F14579B12">
    <w:name w:val="A4380E9CAE6E447597BC1A571F14579B12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1">
    <w:name w:val="7521D317FB8A4517BC846AD5E49FF43F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0">
    <w:name w:val="3AC57202F75045D08BBEE72E7593900F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8">
    <w:name w:val="CC90130C33274CDFA48F8C1546C264BD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8">
    <w:name w:val="B6835A72D73C4D3E82BB9ECB42CAA965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8">
    <w:name w:val="8A14FC7890C04A578A8DA50656BB30FB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8">
    <w:name w:val="B6C7F074F228496BA87815B91A1DAC33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8">
    <w:name w:val="2262111F595A4C709AAB466BD2E25642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4">
    <w:name w:val="5636FEF997344834B5D0D8E941BA13DD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2">
    <w:name w:val="06C510B6B0B44EC7A5390FD507E4BE7E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3">
    <w:name w:val="25A0A1B1A86740B9B64DE09A837963E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">
    <w:name w:val="A5B1CDD1F39A46E38B811029628B9DC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">
    <w:name w:val="9F05FBF2DA3D4D888EF857ADD295B008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">
    <w:name w:val="581D02223E0B4CEA829E8516550DC8A0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">
    <w:name w:val="FA262EFBFE5346808A3D338322EB8AFA"/>
    <w:rsid w:val="00AB0BC8"/>
  </w:style>
  <w:style w:type="paragraph" w:customStyle="1" w:styleId="A4380E9CAE6E447597BC1A571F14579B13">
    <w:name w:val="A4380E9CAE6E447597BC1A571F14579B13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2">
    <w:name w:val="7521D317FB8A4517BC846AD5E49FF43F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1">
    <w:name w:val="3AC57202F75045D08BBEE72E7593900F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9">
    <w:name w:val="CC90130C33274CDFA48F8C1546C264BD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9">
    <w:name w:val="B6835A72D73C4D3E82BB9ECB42CAA965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9">
    <w:name w:val="8A14FC7890C04A578A8DA50656BB30FB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9">
    <w:name w:val="B6C7F074F228496BA87815B91A1DAC33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9">
    <w:name w:val="2262111F595A4C709AAB466BD2E25642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5">
    <w:name w:val="5636FEF997344834B5D0D8E941BA13DD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">
    <w:name w:val="DBA34FCAC20D487D8AACCFAE756D6BCF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3">
    <w:name w:val="06C510B6B0B44EC7A5390FD507E4BE7E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4">
    <w:name w:val="25A0A1B1A86740B9B64DE09A837963E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2">
    <w:name w:val="A5B1CDD1F39A46E38B811029628B9DC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1">
    <w:name w:val="FA262EFBFE5346808A3D338322EB8AFA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2">
    <w:name w:val="9F05FBF2DA3D4D888EF857ADD295B008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2">
    <w:name w:val="581D02223E0B4CEA829E8516550DC8A0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4">
    <w:name w:val="A4380E9CAE6E447597BC1A571F14579B14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3">
    <w:name w:val="7521D317FB8A4517BC846AD5E49FF43F1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2">
    <w:name w:val="3AC57202F75045D08BBEE72E7593900F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0">
    <w:name w:val="CC90130C33274CDFA48F8C1546C264BD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0">
    <w:name w:val="B6835A72D73C4D3E82BB9ECB42CAA965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0">
    <w:name w:val="8A14FC7890C04A578A8DA50656BB30FB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0">
    <w:name w:val="B6C7F074F228496BA87815B91A1DAC33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0">
    <w:name w:val="2262111F595A4C709AAB466BD2E25642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6">
    <w:name w:val="5636FEF997344834B5D0D8E941BA13DD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1">
    <w:name w:val="DBA34FCAC20D487D8AACCFAE756D6BC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4">
    <w:name w:val="06C510B6B0B44EC7A5390FD507E4BE7E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5">
    <w:name w:val="25A0A1B1A86740B9B64DE09A837963E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3">
    <w:name w:val="A5B1CDD1F39A46E38B811029628B9DC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2">
    <w:name w:val="FA262EFBFE5346808A3D338322EB8AFA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3">
    <w:name w:val="9F05FBF2DA3D4D888EF857ADD295B008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3">
    <w:name w:val="581D02223E0B4CEA829E8516550DC8A0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71C19CD69E449FB3245C133C7F48AB">
    <w:name w:val="2271C19CD69E449FB3245C133C7F48AB"/>
    <w:rsid w:val="00AB0BC8"/>
  </w:style>
  <w:style w:type="paragraph" w:customStyle="1" w:styleId="78645CB82842415A9FAFA991447EF57E">
    <w:name w:val="78645CB82842415A9FAFA991447EF57E"/>
    <w:rsid w:val="00AB0BC8"/>
  </w:style>
  <w:style w:type="paragraph" w:customStyle="1" w:styleId="A1CA22B14EBA4D1FA54DD70187DCF0E5">
    <w:name w:val="A1CA22B14EBA4D1FA54DD70187DCF0E5"/>
    <w:rsid w:val="00AB0BC8"/>
  </w:style>
  <w:style w:type="paragraph" w:customStyle="1" w:styleId="8468F38A120145ECA16738C3F58C08B0">
    <w:name w:val="8468F38A120145ECA16738C3F58C08B0"/>
    <w:rsid w:val="00AB0BC8"/>
  </w:style>
  <w:style w:type="paragraph" w:customStyle="1" w:styleId="A4380E9CAE6E447597BC1A571F14579B15">
    <w:name w:val="A4380E9CAE6E447597BC1A571F14579B15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4">
    <w:name w:val="7521D317FB8A4517BC846AD5E49FF43F1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3">
    <w:name w:val="3AC57202F75045D08BBEE72E7593900F1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1">
    <w:name w:val="CC90130C33274CDFA48F8C1546C264BD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1">
    <w:name w:val="B6835A72D73C4D3E82BB9ECB42CAA965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1">
    <w:name w:val="8A14FC7890C04A578A8DA50656BB30FB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1">
    <w:name w:val="B6C7F074F228496BA87815B91A1DAC33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1">
    <w:name w:val="2262111F595A4C709AAB466BD2E25642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7">
    <w:name w:val="5636FEF997344834B5D0D8E941BA13DD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2">
    <w:name w:val="DBA34FCAC20D487D8AACCFAE756D6BC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5">
    <w:name w:val="06C510B6B0B44EC7A5390FD507E4BE7E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6">
    <w:name w:val="25A0A1B1A86740B9B64DE09A837963E2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4">
    <w:name w:val="A5B1CDD1F39A46E38B811029628B9DC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3">
    <w:name w:val="FA262EFBFE5346808A3D338322EB8AFA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4">
    <w:name w:val="9F05FBF2DA3D4D888EF857ADD295B008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4">
    <w:name w:val="581D02223E0B4CEA829E8516550DC8A0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1">
    <w:name w:val="78645CB82842415A9FAFA991447EF57E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1">
    <w:name w:val="A1CA22B14EBA4D1FA54DD70187DCF0E5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6">
    <w:name w:val="A4380E9CAE6E447597BC1A571F14579B16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5">
    <w:name w:val="7521D317FB8A4517BC846AD5E49FF43F1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4">
    <w:name w:val="3AC57202F75045D08BBEE72E7593900F1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2">
    <w:name w:val="CC90130C33274CDFA48F8C1546C264BD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2">
    <w:name w:val="B6835A72D73C4D3E82BB9ECB42CAA965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2">
    <w:name w:val="8A14FC7890C04A578A8DA50656BB30FB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2">
    <w:name w:val="B6C7F074F228496BA87815B91A1DAC33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2">
    <w:name w:val="2262111F595A4C709AAB466BD2E25642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8">
    <w:name w:val="5636FEF997344834B5D0D8E941BA13DD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3">
    <w:name w:val="DBA34FCAC20D487D8AACCFAE756D6BC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6">
    <w:name w:val="06C510B6B0B44EC7A5390FD507E4BE7E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7">
    <w:name w:val="25A0A1B1A86740B9B64DE09A837963E2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5">
    <w:name w:val="A5B1CDD1F39A46E38B811029628B9DC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4">
    <w:name w:val="FA262EFBFE5346808A3D338322EB8AFA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5">
    <w:name w:val="9F05FBF2DA3D4D888EF857ADD295B008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5">
    <w:name w:val="581D02223E0B4CEA829E8516550DC8A0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2">
    <w:name w:val="78645CB82842415A9FAFA991447EF57E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2">
    <w:name w:val="A1CA22B14EBA4D1FA54DD70187DCF0E5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">
    <w:name w:val="C0A75A20B3D64CC5B3748B499E67D424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6">
    <w:name w:val="7521D317FB8A4517BC846AD5E49FF43F1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5">
    <w:name w:val="3AC57202F75045D08BBEE72E7593900F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3">
    <w:name w:val="CC90130C33274CDFA48F8C1546C264BD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3">
    <w:name w:val="B6835A72D73C4D3E82BB9ECB42CAA965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3">
    <w:name w:val="8A14FC7890C04A578A8DA50656BB30FB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3">
    <w:name w:val="B6C7F074F228496BA87815B91A1DAC33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3">
    <w:name w:val="2262111F595A4C709AAB466BD2E25642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9">
    <w:name w:val="5636FEF997344834B5D0D8E941BA13DD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4">
    <w:name w:val="DBA34FCAC20D487D8AACCFAE756D6BCF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7">
    <w:name w:val="06C510B6B0B44EC7A5390FD507E4BE7E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8">
    <w:name w:val="25A0A1B1A86740B9B64DE09A837963E2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6">
    <w:name w:val="A5B1CDD1F39A46E38B811029628B9DC2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5">
    <w:name w:val="FA262EFBFE5346808A3D338322EB8AFA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6">
    <w:name w:val="9F05FBF2DA3D4D888EF857ADD295B008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6">
    <w:name w:val="581D02223E0B4CEA829E8516550DC8A0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3">
    <w:name w:val="78645CB82842415A9FAFA991447EF57E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3">
    <w:name w:val="A1CA22B14EBA4D1FA54DD70187DCF0E5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1">
    <w:name w:val="C0A75A20B3D64CC5B3748B499E67D4241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7">
    <w:name w:val="7521D317FB8A4517BC846AD5E49FF43F1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6">
    <w:name w:val="3AC57202F75045D08BBEE72E7593900F1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4">
    <w:name w:val="CC90130C33274CDFA48F8C1546C264BD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4">
    <w:name w:val="B6835A72D73C4D3E82BB9ECB42CAA965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4">
    <w:name w:val="8A14FC7890C04A578A8DA50656BB30FB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4">
    <w:name w:val="B6C7F074F228496BA87815B91A1DAC33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4">
    <w:name w:val="2262111F595A4C709AAB466BD2E25642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0">
    <w:name w:val="5636FEF997344834B5D0D8E941BA13DD10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5">
    <w:name w:val="DBA34FCAC20D487D8AACCFAE756D6BCF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8">
    <w:name w:val="06C510B6B0B44EC7A5390FD507E4BE7E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9">
    <w:name w:val="25A0A1B1A86740B9B64DE09A837963E2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7">
    <w:name w:val="A5B1CDD1F39A46E38B811029628B9DC2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6">
    <w:name w:val="FA262EFBFE5346808A3D338322EB8AFA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7">
    <w:name w:val="9F05FBF2DA3D4D888EF857ADD295B008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7">
    <w:name w:val="581D02223E0B4CEA829E8516550DC8A0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">
    <w:name w:val="B62859E2FBEC40BE884E2A718399B21B"/>
    <w:rsid w:val="00C352F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4">
    <w:name w:val="78645CB82842415A9FAFA991447EF57E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4">
    <w:name w:val="A1CA22B14EBA4D1FA54DD70187DCF0E5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2">
    <w:name w:val="C0A75A20B3D64CC5B3748B499E67D4242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8">
    <w:name w:val="7521D317FB8A4517BC846AD5E49FF43F1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7">
    <w:name w:val="3AC57202F75045D08BBEE72E7593900F1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5">
    <w:name w:val="CC90130C33274CDFA48F8C1546C264BD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5">
    <w:name w:val="B6835A72D73C4D3E82BB9ECB42CAA965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5">
    <w:name w:val="8A14FC7890C04A578A8DA50656BB30FB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5">
    <w:name w:val="B6C7F074F228496BA87815B91A1DAC33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5">
    <w:name w:val="2262111F595A4C709AAB466BD2E25642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1">
    <w:name w:val="5636FEF997344834B5D0D8E941BA13DD11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6">
    <w:name w:val="DBA34FCAC20D487D8AACCFAE756D6BCF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9">
    <w:name w:val="06C510B6B0B44EC7A5390FD507E4BE7E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0">
    <w:name w:val="25A0A1B1A86740B9B64DE09A837963E210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8">
    <w:name w:val="A5B1CDD1F39A46E38B811029628B9DC2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7">
    <w:name w:val="FA262EFBFE5346808A3D338322EB8AFA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8">
    <w:name w:val="9F05FBF2DA3D4D888EF857ADD295B008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8">
    <w:name w:val="581D02223E0B4CEA829E8516550DC8A0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1">
    <w:name w:val="B62859E2FBEC40BE884E2A718399B21B1"/>
    <w:rsid w:val="00C352F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5">
    <w:name w:val="78645CB82842415A9FAFA991447EF57E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5">
    <w:name w:val="A1CA22B14EBA4D1FA54DD70187DCF0E55"/>
    <w:rsid w:val="00C352F0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1DA65-A9EE-4F7C-BEF0-2FD58D08F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6</cp:revision>
  <cp:lastPrinted>2016-05-23T13:03:00Z</cp:lastPrinted>
  <dcterms:created xsi:type="dcterms:W3CDTF">2020-10-30T11:15:00Z</dcterms:created>
  <dcterms:modified xsi:type="dcterms:W3CDTF">2021-11-04T23:16:00Z</dcterms:modified>
</cp:coreProperties>
</file>